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24.png" ContentType="image/png"/>
  <Override PartName="/word/media/rId22.png" ContentType="image/png"/>
  <Override PartName="/word/media/rId20.png" ContentType="image/png"/>
  <Override PartName="/word/media/rId27.png" ContentType="image/png"/>
  <Override PartName="/word/media/rId2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q_files/figure-docx/salinity_allsi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.</w:t>
      </w:r>
      <w:r>
        <w:t xml:space="preserve"> </w:t>
      </w:r>
      <w:r>
        <w:t xml:space="preserve">Salinity and river discharge data collected from autonomous sensors from the Lone Cabbage Reef restoration site near Suwannee, FL. Each graph represents a sensor location, with top of page as north, and right of page as east. The center column of figures (Sites 1-3) represent the eastern side of the Lone Cabbage Reef restoration site. The left column of figures (Sites 4-6) represent the western side of the Lone Cabbage Reef restoration site. The right column of figures (Sites 7-9) represent sensors closest to shore in an area where salinity may be influenced by restoring Lone Cabbage Reef. The first two columns from the west (Sites 1-6) represent the inshore and offshore sides of the restoration reef. The primary y-axis is Salinity (ppt, parts per thousand), and the secondary y-axis is Suwannee River discharge (CFS, cubic feet per second) measured at USGS Wilcox station 02323500 on the Suwannee River. River discharge is graphed as a daily mean in the light blue filled shape near the bottom of each graph. Daily mean salinity values (black line) are depicted using a 95% confidence interval (grey shaded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q_files/figure-docx/alltemp_si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.</w:t>
      </w:r>
      <w:r>
        <w:t xml:space="preserve"> </w:t>
      </w:r>
      <w:r>
        <w:t xml:space="preserve">Temperature and discharge data collected from autonomous sensors from the Lone Cabbage Reef restoration site near Suwannee, FL. Each graph represents a sensor location, with top of page as north, and right of page as east. The center column of figures (Sites 1-3) represent the eastern side of the Lone Cabbage Reef restoration site. The left column of figures (Sites 4-6) represent the western side of the Lone Cabbage Reef restoration site. The right column of figures (Sites 7-9) represent sensors close to shore in an area where salinity may be influenced by restoring Lone Cabbage Reef. The first two columns from the west (Sites 1-6) represent the inshore and offshore sides of the restoration reef. The primary y-axis is Temperature (C, Celsius), and the secondary y-axis is Suwannee River discharge (CFS, cubic feet per second) measured at USGS Wilcox station 02323500 on the Suwannee River. River discharge is graphed as a daily mean in the light blue filled shape near the bottom of each graph. Daily mean temperature values (orange line) are depicted with a 95% confidence interval (shaded orange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q_files/figure-docx/sal_plot7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.</w:t>
      </w:r>
      <w:r>
        <w:t xml:space="preserve"> </w:t>
      </w:r>
      <w:r>
        <w:t xml:space="preserve">Salinity and discharge data collected from autonomous sensors from the Lone Cabbage Reef restoration site near Suwannee, FL. Each graph represents a sensor location, with top of page as north, and right of page as east. The figures (Sites 7-9) represent sensors close to shore in an area where salinity may be influenced by restoring Lone Cabbage Reef. The primary y-axis is Salinity (ppt, parts per thousand), and the secondary y-axis is Suwannee River discharge (CFS, cubic feet per second) measured at USGS Wilcox station 02323500 on the Suwannee River. River discharge is graphed as a daily mean in the light blue filled shape near the bottom of each graph. Daily mean salinity values (black line) are depicted using a 95% confidence interval (grey shaded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q_files/figure-docx/temp_plot7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.</w:t>
      </w:r>
      <w:r>
        <w:t xml:space="preserve"> </w:t>
      </w:r>
      <w:r>
        <w:t xml:space="preserve">Temperature and discharge data collected from autonomous sensors from the Lone Cabbage Reef restoration site near Suwannee, FL. Each graph represents a sensor location, with top of page as north, and right of page as east. The figures (Sites 7-9) represent sensors close to shore in an area where salinity may be influenced by restoring Lone Cabbage Reef. The primary y-axis is Temperature (C, Celsius), and the secondary y-axis is Suwannee River discharge (CFS, cubic feet per second) measured at USGS Wilcox station 02323500 on the Suwannee River. River discharge is graphed as a daily mean in the light blue filled shape near the bottom of each graph. Daily mean temperature values (orange line) are depicted with a 95% confidence interval (shaded orange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q_files/figure-docx/sal_plot6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5.</w:t>
      </w:r>
      <w:r>
        <w:t xml:space="preserve"> </w:t>
      </w:r>
      <w:r>
        <w:t xml:space="preserve">Salinity and discharge data collected from autonomous sensors from the Lone Cabbage Reef restoration site near Suwannee, FL. Each graph represents a sensor location, with top of page as north, and right of page as east. The figures (Sites 4-6) represent the western side of the Lone Cabbage Reef restoration site. The primary y-axis is Salinity (ppt, parts per thousand), and the secondary y-axis is Suwannee River discharge (CFS, cubic feet per second) measured at USGS Wilcox station 02323500 on the Suwannee River. River discharge is graphed as a daily mean in the light blue filled shape near the bottom of each graph. Daily mean salinity values (black line) are depicted using a 95% confidence interval (grey shaded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q_files/figure-docx/temp_plot6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.</w:t>
      </w:r>
      <w:r>
        <w:t xml:space="preserve"> </w:t>
      </w:r>
      <w:r>
        <w:t xml:space="preserve">Temperature and discharge data collected from autonomous sensors from the Lone Cabbage Reef restoration site near Suwannee, FL. Each graph represents a sensor location, with top of page as north, and right of page as east. The figures (Sites 4-6) represent the western side of the Lone Cabbage Reef restoration site. The primary y-axis is Temperature (C, Celsius), and the secondary y-axis is Suwannee River discharge (CFS, cubic feet per second) measured at USGS Wilcox station 02323500 on the Suwannee River. River discharge is graphed as a daily mean in the light blue filled shape near the bottom of each graph. Daily mean temperature values (orange line) are depicted with a 95% confidence interval (shaded orange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q_files/figure-docx/sal_plot1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.</w:t>
      </w:r>
      <w:r>
        <w:t xml:space="preserve"> </w:t>
      </w:r>
      <w:r>
        <w:t xml:space="preserve">Salinity and discharge data collected from autonomous sensors from the Lone Cabbage Reef restoration site near Suwannee, FL. The figures (Sites 1-3) represent the eastern side of the Lone Cabbage Reef restoration site. The primary y-axis is Salinity (ppt, parts per thousand), and the secondary y-axis is Suwannee River discharge (CFS, cubic feet per second) measured at USGS Wilcox station 02323500 on the Suwannee River. River discharge is graphed as a daily mean in the light blue filled shape near the bottom of each graph. Daily mean salinity values (black line) are depicted using a 95% confidence interval (grey shaded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q_files/figure-docx/temp_plot1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8.</w:t>
      </w:r>
      <w:r>
        <w:t xml:space="preserve"> </w:t>
      </w:r>
      <w:r>
        <w:t xml:space="preserve">Temperature and discharge data collected from autonomous sensors from the Lone Cabbage Reef restoration site near Suwannee, FL. The figures (Sites 1-3) represent the eastern side of the Lone Cabbage Reef restoration site. The primary y-axis is Temperature (C, Celsius), and the secondary y-axis is Suwannee River discharge (CFS, cubic feet per second) measured at USGS Wilcox station 02323500 on the Suwannee River. River discharge is graphed as a daily mean in the light blue filled shape near the bottom of each graph. Daily mean temperature values (orange line) are depicted with a 95% confidence interval (shaded orange region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6T14:35:19Z</dcterms:created>
  <dcterms:modified xsi:type="dcterms:W3CDTF">2021-04-16T14:3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